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85BBB" w14:textId="77777777" w:rsidR="009D6AEC" w:rsidRPr="0054609B" w:rsidRDefault="009D6AEC" w:rsidP="009D6AEC">
      <w:pPr>
        <w:spacing w:after="0" w:line="276" w:lineRule="auto"/>
        <w:jc w:val="right"/>
        <w:rPr>
          <w:rFonts w:ascii="Times New Roman" w:hAnsi="Times New Roman" w:cs="Times New Roman"/>
          <w:b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1 </w:t>
      </w:r>
    </w:p>
    <w:p w14:paraId="7CE3EF98" w14:textId="77777777" w:rsidR="009D6AEC" w:rsidRPr="002512A6" w:rsidRDefault="009D6AEC" w:rsidP="009D6AEC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4F6B922E" w14:textId="77777777" w:rsidR="009D6AEC" w:rsidRPr="002512A6" w:rsidRDefault="009D6AEC" w:rsidP="009D6AEC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6CD3C134" w14:textId="77777777" w:rsidR="009D6AEC" w:rsidRPr="002512A6" w:rsidRDefault="009D6AEC" w:rsidP="009D6AEC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12A7E792" w14:textId="77777777" w:rsidR="009D6AEC" w:rsidRPr="006C0AD7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4E6B934C" w14:textId="77777777" w:rsidR="009D6AEC" w:rsidRPr="00B03A10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</w:p>
    <w:p w14:paraId="0FFE9A7C" w14:textId="77777777" w:rsidR="009D6AEC" w:rsidRPr="006C0AD7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по сопровождению экспортного контракта</w:t>
      </w:r>
    </w:p>
    <w:p w14:paraId="357952A7" w14:textId="5295639C" w:rsidR="009D6AEC" w:rsidRPr="006C0AD7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F12323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0A648EB6" w14:textId="77777777" w:rsidR="009D6AEC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EC39EE1" w14:textId="77777777" w:rsidR="009D6AEC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9D6AEC" w:rsidRPr="00F12323" w14:paraId="63EE5111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41B2F182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08E7E4EB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4345B2EF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48A8D5A3" w14:textId="77777777" w:rsidR="009D6AEC" w:rsidRPr="00465090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018AD9A" w14:textId="77777777" w:rsidR="009D6AEC" w:rsidRPr="006C0AD7" w:rsidRDefault="009D6AEC" w:rsidP="009D6AEC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9D6AEC" w:rsidRPr="00C004FD" w14:paraId="098CA2E2" w14:textId="77777777" w:rsidTr="0096699F">
        <w:trPr>
          <w:trHeight w:val="449"/>
        </w:trPr>
        <w:tc>
          <w:tcPr>
            <w:tcW w:w="2830" w:type="dxa"/>
            <w:shd w:val="clear" w:color="auto" w:fill="D9D9D9" w:themeFill="background1" w:themeFillShade="D9"/>
          </w:tcPr>
          <w:p w14:paraId="1DC8A931" w14:textId="77777777" w:rsidR="009D6AEC" w:rsidRPr="00C004FD" w:rsidRDefault="009D6AEC" w:rsidP="0096699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360F71C7" w14:textId="77777777" w:rsidR="009D6AEC" w:rsidRPr="00C004FD" w:rsidRDefault="009D6AEC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остав комплексной услуги</w:t>
            </w:r>
          </w:p>
        </w:tc>
      </w:tr>
      <w:tr w:rsidR="009D6AEC" w:rsidRPr="00F12323" w14:paraId="520C5D0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351656E" w14:textId="77777777" w:rsidR="009D6AEC" w:rsidRPr="00853276" w:rsidRDefault="009D6AEC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14AD290C" w14:textId="77777777" w:rsidR="009D6AEC" w:rsidRPr="00853276" w:rsidRDefault="009D6AEC" w:rsidP="009D6AEC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одготовке проекта экспортного контракта или правовой экспертизе экспортного контракта</w:t>
            </w:r>
          </w:p>
        </w:tc>
      </w:tr>
      <w:tr w:rsidR="009D6AEC" w:rsidRPr="00F12323" w14:paraId="2E5EB74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F5A44DD" w14:textId="77777777" w:rsidR="009D6AEC" w:rsidRPr="00853276" w:rsidRDefault="009D6AEC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необходимо выбрать не менее 1 (одной)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дополнительной 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услуги)</w:t>
            </w:r>
          </w:p>
        </w:tc>
        <w:tc>
          <w:tcPr>
            <w:tcW w:w="6549" w:type="dxa"/>
          </w:tcPr>
          <w:p w14:paraId="0510B246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риведении продукции и производственного процесса в соответствие с требованиями, необходимыми для экспорта товаров (работ, услуг) (стандартизация, сертификация, необходимые разрешения)</w:t>
            </w:r>
          </w:p>
          <w:p w14:paraId="6C93CEB1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обеспечении защиты интеллектуальной собственности за пределами территории Российской Федерации, в том числе получении патентов на результаты интеллектуальной деятельности</w:t>
            </w:r>
          </w:p>
          <w:p w14:paraId="7D6D3D08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аптация и перевод упаковки товара, перевод текста экспортного контракта и других материалов на английский язык и (или) язык иностранного покупателя, а также перевод материалов, содержащих требования иностранного покупателя товаров (работ, услуг), на русский язык</w:t>
            </w:r>
          </w:p>
          <w:p w14:paraId="62CB48ED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определении условий и расчета логистики экспортной поставки</w:t>
            </w:r>
          </w:p>
          <w:p w14:paraId="2BB99107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роведении переговорного процесса с иностранным покупателем в целях согласования условий контракта, а также его последующей реализации, включая ведение коммерческой корреспонденции, телефонные переговоры и (или) переговоры с использованием видео-конференц-связи, в том числе последовательный перевод переговорного процесса</w:t>
            </w:r>
          </w:p>
          <w:p w14:paraId="08FD86B9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оформлении документов в рамках прохождения таможенных процедур</w:t>
            </w:r>
          </w:p>
          <w:p w14:paraId="01261E22" w14:textId="77777777" w:rsidR="009D6AEC" w:rsidRPr="00853276" w:rsidRDefault="009D6AEC" w:rsidP="009D6AEC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сультирование по вопросам налогообложения и соблюдения валютного регулирования и валютного контроля</w:t>
            </w:r>
          </w:p>
        </w:tc>
      </w:tr>
    </w:tbl>
    <w:p w14:paraId="02AABA40" w14:textId="77777777" w:rsidR="009D6AEC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6AB7EDD8" w14:textId="77777777" w:rsidR="009D6AEC" w:rsidRPr="006C0AD7" w:rsidRDefault="009D6AEC" w:rsidP="009D6AEC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D2C6FB2" w14:textId="77777777" w:rsidR="009D6AEC" w:rsidRDefault="009D6AEC" w:rsidP="009D6AEC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9D6AEC" w:rsidRPr="00F12323" w14:paraId="105C5BD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CC5C7E6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6A9279ED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465090" w14:paraId="6D0FA26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23CA378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 xml:space="preserve">ОГРН / ОГРНИП </w:t>
            </w:r>
          </w:p>
        </w:tc>
        <w:tc>
          <w:tcPr>
            <w:tcW w:w="6521" w:type="dxa"/>
          </w:tcPr>
          <w:p w14:paraId="2B58144D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559533C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BD6B18D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регистрации</w:t>
            </w:r>
          </w:p>
        </w:tc>
        <w:tc>
          <w:tcPr>
            <w:tcW w:w="6521" w:type="dxa"/>
          </w:tcPr>
          <w:p w14:paraId="46661735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692F0F2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7F140B9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5D4CDFB5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1CA49CD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D6604D1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5DD3AD1A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35B7598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222524D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29BC3E86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465090" w14:paraId="5818A13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5F3128B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691B51A9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465090" w14:paraId="60669B1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3ED1571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795C69D0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695441A1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465090" w14:paraId="2D8B7A6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B57FCB8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5987105C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465090" w14:paraId="097D972D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5AE2B6B9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4688CF18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5E9A087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21D4974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2897B225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5757458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6437A99" w14:textId="77777777" w:rsidR="009D6AEC" w:rsidRPr="00393875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E62279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75C3105A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1397221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A1431FA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03CE120D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07C71E7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8047E84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4F764879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38021057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CE903F6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1249E5D0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482E9C9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239A0CA" w14:textId="77777777" w:rsidR="009D6AEC" w:rsidRPr="00D86373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37DA2E4A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0A93B9D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F3ACA57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4D7131E3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42034B7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04D47EB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0FCCE1E8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:rsidRPr="00F12323" w14:paraId="1CADC0D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372C0F7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34618811" w14:textId="77777777" w:rsidR="009D6AEC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9D6AEC" w14:paraId="51F89F2C" w14:textId="77777777" w:rsidTr="0096699F">
        <w:tc>
          <w:tcPr>
            <w:tcW w:w="9351" w:type="dxa"/>
            <w:gridSpan w:val="2"/>
          </w:tcPr>
          <w:p w14:paraId="50CB57E3" w14:textId="77777777" w:rsidR="009D6AEC" w:rsidRPr="006C0AD7" w:rsidRDefault="009D6AEC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23F77543" w14:textId="77777777" w:rsidR="009D6AEC" w:rsidRPr="006C0AD7" w:rsidRDefault="009D6AEC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675A3DFD" w14:textId="77777777" w:rsidR="009D6AEC" w:rsidRPr="006C0AD7" w:rsidRDefault="009D6AEC" w:rsidP="009D6AEC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0C090B06" w14:textId="77777777" w:rsidR="009D6AEC" w:rsidRPr="003E1DC4" w:rsidRDefault="009D6AEC" w:rsidP="009D6AEC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</w:tc>
      </w:tr>
    </w:tbl>
    <w:p w14:paraId="49FF4B74" w14:textId="77777777" w:rsidR="009D6AEC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E62279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61FE6D44" w14:textId="77777777" w:rsidR="009D6AEC" w:rsidRPr="008E78BF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78B2B885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7B5DB8F4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558D658C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имеет в наличии продукцию (товары/работы/услуги) для осуществления экспортной деятельности; </w:t>
      </w:r>
    </w:p>
    <w:p w14:paraId="2C7D7DE8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65540326" w14:textId="77777777" w:rsidR="009D6AEC" w:rsidRPr="00180210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6309A8C9" w14:textId="77777777" w:rsidR="009D6AEC" w:rsidRPr="00180210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049D1B03" w14:textId="77777777" w:rsidR="009D6AEC" w:rsidRPr="00180210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1A21FC76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24DF0174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1A4776AA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42A02216" w14:textId="77777777" w:rsidR="009D6AEC" w:rsidRPr="008E78BF" w:rsidRDefault="009D6AEC" w:rsidP="009D6AEC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14488707" w14:textId="77777777" w:rsidR="009D6AEC" w:rsidRPr="008E78BF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D70D3A3" w14:textId="77777777" w:rsidR="009D6AEC" w:rsidRPr="008E78BF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2C73E19E" w14:textId="77777777" w:rsidR="009D6AEC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4A33639" w14:textId="77777777" w:rsidR="009D6AEC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34642204" w14:textId="77777777" w:rsidR="009D6AEC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079D04B" w14:textId="77777777" w:rsidR="009D6AEC" w:rsidRPr="008E78BF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5C3882BE" w14:textId="77777777" w:rsidR="009D6AEC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EFCA762" w14:textId="77777777" w:rsidR="009D6AEC" w:rsidRPr="00846089" w:rsidRDefault="009D6AEC" w:rsidP="009D6AEC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3DAE69A4" w14:textId="77777777" w:rsidR="009D6AEC" w:rsidRPr="004B6814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671788F9" w14:textId="77777777" w:rsidR="009D6AEC" w:rsidRPr="007F424C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0CEEB4D7" w14:textId="77777777" w:rsidR="009D6AEC" w:rsidRPr="007F424C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3C9C63AA" w14:textId="77777777" w:rsidR="009D6AEC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56A83624" w14:textId="77777777" w:rsidR="009D6AEC" w:rsidRDefault="009D6AEC" w:rsidP="009D6AEC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0E31E490" w14:textId="77777777" w:rsidR="009D6AEC" w:rsidRPr="00631330" w:rsidRDefault="009D6AEC" w:rsidP="009D6AEC">
      <w:pPr>
        <w:pStyle w:val="a3"/>
        <w:spacing w:before="0" w:after="0" w:line="276" w:lineRule="auto"/>
        <w:rPr>
          <w:rFonts w:ascii="Times New Roman" w:hAnsi="Times New Roman" w:cs="Times New Roman"/>
          <w:lang w:val="ru-RU"/>
        </w:rPr>
      </w:pPr>
    </w:p>
    <w:p w14:paraId="6903BBCB" w14:textId="77777777" w:rsidR="00902A3F" w:rsidRDefault="00902A3F"/>
    <w:sectPr w:rsidR="00902A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2121"/>
    <w:rsid w:val="00472121"/>
    <w:rsid w:val="00902A3F"/>
    <w:rsid w:val="009D6AEC"/>
    <w:rsid w:val="00F12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ED520C"/>
  <w15:chartTrackingRefBased/>
  <w15:docId w15:val="{B7AC61D9-6A5B-42FF-AABE-FEF6B751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6AEC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D6AEC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9D6AEC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9D6AEC"/>
  </w:style>
  <w:style w:type="table" w:styleId="a5">
    <w:name w:val="Table Grid"/>
    <w:basedOn w:val="a1"/>
    <w:rsid w:val="009D6AE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0</Words>
  <Characters>4962</Characters>
  <Application>Microsoft Office Word</Application>
  <DocSecurity>0</DocSecurity>
  <Lines>41</Lines>
  <Paragraphs>11</Paragraphs>
  <ScaleCrop>false</ScaleCrop>
  <Company/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3</cp:revision>
  <dcterms:created xsi:type="dcterms:W3CDTF">2021-04-21T05:24:00Z</dcterms:created>
  <dcterms:modified xsi:type="dcterms:W3CDTF">2021-04-21T05:53:00Z</dcterms:modified>
</cp:coreProperties>
</file>